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635D9" w14:textId="7872AA71" w:rsidR="00DB10E6" w:rsidRDefault="00DB10E6">
      <w:pPr>
        <w:rPr>
          <w:rFonts w:ascii="Calibri" w:hAnsi="Calibri" w:cs="Calibri"/>
          <w:b/>
          <w:bCs/>
          <w:noProof/>
          <w:sz w:val="32"/>
          <w:szCs w:val="32"/>
        </w:rPr>
      </w:pPr>
      <w:r w:rsidRPr="00E30B73">
        <w:rPr>
          <w:rFonts w:ascii="Angsana New" w:hAnsi="Angsana New" w:cs="Angsana New"/>
          <w:szCs w:val="20"/>
          <w:cs/>
        </w:rPr>
        <w:drawing>
          <wp:anchor distT="0" distB="0" distL="114300" distR="114300" simplePos="0" relativeHeight="251662336" behindDoc="0" locked="0" layoutInCell="1" allowOverlap="1" wp14:anchorId="7954B04A" wp14:editId="4DDDE33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319530" cy="1275080"/>
            <wp:effectExtent l="0" t="0" r="0" b="1270"/>
            <wp:wrapNone/>
            <wp:docPr id="1006451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12632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3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3592" w:rsidRPr="00E73592">
        <w:rPr>
          <w:rFonts w:ascii="Calibri" w:hAnsi="Calibri" w:cs="Calibri"/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4D078571" wp14:editId="5A5FB780">
            <wp:simplePos x="0" y="0"/>
            <wp:positionH relativeFrom="column">
              <wp:posOffset>1428750</wp:posOffset>
            </wp:positionH>
            <wp:positionV relativeFrom="paragraph">
              <wp:posOffset>127000</wp:posOffset>
            </wp:positionV>
            <wp:extent cx="2199005" cy="11804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005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3592" w:rsidRPr="00E73592">
        <w:rPr>
          <w:rFonts w:ascii="Calibri" w:hAnsi="Calibri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1FF78" wp14:editId="54472C3E">
                <wp:simplePos x="0" y="0"/>
                <wp:positionH relativeFrom="column">
                  <wp:posOffset>3822065</wp:posOffset>
                </wp:positionH>
                <wp:positionV relativeFrom="paragraph">
                  <wp:posOffset>158115</wp:posOffset>
                </wp:positionV>
                <wp:extent cx="2218055" cy="966470"/>
                <wp:effectExtent l="0" t="0" r="0" b="508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8055" cy="966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A73A2E" w14:textId="2E2DA000" w:rsidR="005B0107" w:rsidRPr="00E73592" w:rsidRDefault="005B0107" w:rsidP="00E73592">
                            <w:pPr>
                              <w:spacing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EECON</w:t>
                            </w:r>
                            <w:r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cs/>
                                <w:lang w:val="en-GB"/>
                              </w:rPr>
                              <w:t>-</w:t>
                            </w:r>
                            <w:r w:rsidR="006E69CF"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4</w:t>
                            </w:r>
                            <w:r w:rsidR="00472C25"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9</w:t>
                            </w:r>
                            <w:r w:rsidR="00F5031C"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br/>
                            </w:r>
                            <w:r w:rsidR="009E6245" w:rsidRPr="00E73592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Response to Reviewer's Com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1FF7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0.95pt;margin-top:12.45pt;width:174.65pt;height:7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" stroked="f">
                <v:textbox>
                  <w:txbxContent>
                    <w:p w14:paraId="7AA73A2E" w14:textId="2E2DA000" w:rsidR="005B0107" w:rsidRPr="00E73592" w:rsidRDefault="005B0107" w:rsidP="00E73592">
                      <w:pPr>
                        <w:spacing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</w:pPr>
                      <w:r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t>EECON</w:t>
                      </w:r>
                      <w:r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cs/>
                          <w:lang w:val="en-GB"/>
                        </w:rPr>
                        <w:t>-</w:t>
                      </w:r>
                      <w:r w:rsidR="006E69CF"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t>4</w:t>
                      </w:r>
                      <w:r w:rsidR="00472C25"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val="en-GB"/>
                        </w:rPr>
                        <w:t>9</w:t>
                      </w:r>
                      <w:r w:rsidR="00F5031C"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br/>
                      </w:r>
                      <w:r w:rsidR="009E6245" w:rsidRPr="00E73592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  <w:lang w:val="en-GB"/>
                        </w:rPr>
                        <w:t>Response to Reviewer's Comment</w:t>
                      </w:r>
                    </w:p>
                  </w:txbxContent>
                </v:textbox>
              </v:shape>
            </w:pict>
          </mc:Fallback>
        </mc:AlternateContent>
      </w:r>
    </w:p>
    <w:p w14:paraId="7EA18584" w14:textId="2A116594" w:rsidR="00DB10E6" w:rsidRDefault="00DB10E6">
      <w:pPr>
        <w:rPr>
          <w:rFonts w:ascii="Calibri" w:hAnsi="Calibri" w:cs="Calibri"/>
          <w:b/>
          <w:bCs/>
          <w:noProof/>
          <w:sz w:val="32"/>
          <w:szCs w:val="32"/>
        </w:rPr>
      </w:pPr>
    </w:p>
    <w:p w14:paraId="1CFBFA7D" w14:textId="40CC7496" w:rsidR="005B0107" w:rsidRPr="00E73592" w:rsidRDefault="003A7F9E">
      <w:pPr>
        <w:rPr>
          <w:rFonts w:ascii="Calibri" w:hAnsi="Calibri" w:cs="Calibri"/>
          <w:b/>
          <w:bCs/>
          <w:sz w:val="32"/>
          <w:szCs w:val="32"/>
          <w:lang w:val="en-GB"/>
        </w:rPr>
      </w:pPr>
      <w:r w:rsidRPr="00E73592">
        <w:rPr>
          <w:rFonts w:ascii="Calibri" w:hAnsi="Calibri" w:cs="Calibri"/>
          <w:b/>
          <w:bCs/>
          <w:sz w:val="32"/>
          <w:szCs w:val="32"/>
        </w:rPr>
        <w:fldChar w:fldCharType="begin"/>
      </w:r>
      <w:r w:rsidRPr="00E73592">
        <w:rPr>
          <w:rFonts w:ascii="Calibri" w:hAnsi="Calibri" w:cs="Calibri"/>
          <w:b/>
          <w:bCs/>
          <w:sz w:val="32"/>
          <w:szCs w:val="32"/>
        </w:rPr>
        <w:instrText xml:space="preserve"> INCLUDEPICTURE 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"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http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:/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rmutrbit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file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wordpress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com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2013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07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/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rmutr1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>.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gif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" 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>\</w:instrText>
      </w:r>
      <w:r w:rsidRPr="00E73592">
        <w:rPr>
          <w:rFonts w:ascii="Calibri" w:hAnsi="Calibri" w:cs="Calibri"/>
          <w:b/>
          <w:bCs/>
          <w:sz w:val="32"/>
          <w:szCs w:val="32"/>
          <w:cs/>
        </w:rPr>
        <w:instrText xml:space="preserve">* </w:instrText>
      </w:r>
      <w:r w:rsidRPr="00E73592">
        <w:rPr>
          <w:rFonts w:ascii="Calibri" w:hAnsi="Calibri" w:cs="Calibri"/>
          <w:b/>
          <w:bCs/>
          <w:sz w:val="32"/>
          <w:szCs w:val="32"/>
        </w:rPr>
        <w:instrText xml:space="preserve">MERGEFORMATINET </w:instrText>
      </w:r>
      <w:r w:rsidRPr="00E73592">
        <w:rPr>
          <w:rFonts w:ascii="Calibri" w:hAnsi="Calibri" w:cs="Calibri"/>
          <w:b/>
          <w:bCs/>
          <w:sz w:val="32"/>
          <w:szCs w:val="32"/>
        </w:rPr>
        <w:fldChar w:fldCharType="end"/>
      </w:r>
    </w:p>
    <w:p w14:paraId="71662309" w14:textId="77777777" w:rsidR="003A7F9E" w:rsidRPr="00E73592" w:rsidRDefault="003A7F9E" w:rsidP="00334668">
      <w:pPr>
        <w:spacing w:line="240" w:lineRule="auto"/>
        <w:jc w:val="thaiDistribute"/>
        <w:rPr>
          <w:rFonts w:ascii="Calibri" w:hAnsi="Calibri" w:cs="Calibri"/>
          <w:b/>
          <w:bCs/>
          <w:sz w:val="32"/>
          <w:szCs w:val="32"/>
          <w:lang w:val="en-GB"/>
        </w:rPr>
      </w:pPr>
    </w:p>
    <w:p w14:paraId="7EA1DD54" w14:textId="42BABD39" w:rsidR="00DF3D03" w:rsidRPr="00E73592" w:rsidRDefault="00DF3D03" w:rsidP="00DF3D03">
      <w:pPr>
        <w:rPr>
          <w:rFonts w:ascii="Calibri" w:hAnsi="Calibri" w:cs="Calibri"/>
          <w:bCs/>
          <w:sz w:val="28"/>
          <w:lang w:val="de-DE"/>
        </w:rPr>
      </w:pPr>
      <w:r w:rsidRPr="00E73592">
        <w:rPr>
          <w:rFonts w:ascii="Calibri" w:hAnsi="Calibri" w:cs="Calibri"/>
          <w:b/>
          <w:sz w:val="28"/>
          <w:lang w:val="de-DE"/>
        </w:rPr>
        <w:t>Paper ID</w:t>
      </w:r>
      <w:r w:rsidRPr="00E73592">
        <w:rPr>
          <w:rFonts w:ascii="Calibri" w:hAnsi="Calibri" w:cs="Calibri"/>
          <w:b/>
          <w:bCs/>
          <w:sz w:val="28"/>
          <w:cs/>
          <w:lang w:val="de-DE"/>
        </w:rPr>
        <w:t xml:space="preserve">:  </w:t>
      </w:r>
      <w:r w:rsidRPr="00E73592">
        <w:rPr>
          <w:rFonts w:ascii="Calibri" w:hAnsi="Calibri" w:cs="Calibri"/>
          <w:sz w:val="32"/>
          <w:szCs w:val="32"/>
          <w:lang w:val="en-GB"/>
        </w:rPr>
        <w:t>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</w:t>
      </w:r>
      <w:r w:rsidR="00E73592">
        <w:rPr>
          <w:rFonts w:ascii="Calibri" w:hAnsi="Calibri" w:cs="Calibri"/>
          <w:sz w:val="32"/>
          <w:szCs w:val="32"/>
          <w:lang w:val="en-GB"/>
        </w:rPr>
        <w:t>______________________________</w:t>
      </w:r>
    </w:p>
    <w:p w14:paraId="4C99E83D" w14:textId="77777777" w:rsidR="00E73592" w:rsidRPr="00E73592" w:rsidRDefault="00E73592" w:rsidP="00E73592">
      <w:pPr>
        <w:rPr>
          <w:rFonts w:ascii="Calibri" w:hAnsi="Calibri" w:cs="Calibri"/>
          <w:b/>
          <w:sz w:val="28"/>
          <w:lang w:val="de-DE"/>
        </w:rPr>
      </w:pPr>
      <w:r w:rsidRPr="00E73592">
        <w:rPr>
          <w:rFonts w:ascii="Calibri" w:hAnsi="Calibri" w:cs="Calibri"/>
          <w:b/>
          <w:sz w:val="28"/>
          <w:lang w:val="de-DE"/>
        </w:rPr>
        <w:t>Paper Title</w:t>
      </w:r>
      <w:r w:rsidRPr="00E73592">
        <w:rPr>
          <w:rFonts w:ascii="Calibri" w:hAnsi="Calibri" w:cs="Calibri"/>
          <w:b/>
          <w:bCs/>
          <w:sz w:val="28"/>
          <w:cs/>
          <w:lang w:val="de-DE"/>
        </w:rPr>
        <w:t xml:space="preserve">: </w:t>
      </w:r>
      <w:r w:rsidRPr="00E73592">
        <w:rPr>
          <w:rFonts w:ascii="Calibri" w:hAnsi="Calibri" w:cs="Calibri"/>
          <w:sz w:val="32"/>
          <w:szCs w:val="32"/>
          <w:lang w:val="en-GB"/>
        </w:rPr>
        <w:t>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___________________________________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___________________________________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______________________________________________</w:t>
      </w:r>
      <w:r w:rsidRPr="00E73592">
        <w:rPr>
          <w:rFonts w:ascii="Calibri" w:hAnsi="Calibri" w:cs="Calibri"/>
          <w:sz w:val="32"/>
          <w:szCs w:val="32"/>
        </w:rPr>
        <w:t>_______</w:t>
      </w:r>
      <w:r w:rsidRPr="00E73592">
        <w:rPr>
          <w:rFonts w:ascii="Calibri" w:hAnsi="Calibri" w:cs="Calibri"/>
          <w:sz w:val="32"/>
          <w:szCs w:val="32"/>
          <w:lang w:val="en-GB"/>
        </w:rPr>
        <w:t>__________</w:t>
      </w:r>
      <w:r>
        <w:rPr>
          <w:rFonts w:ascii="Calibri" w:hAnsi="Calibri" w:cs="Calibri"/>
          <w:sz w:val="32"/>
          <w:szCs w:val="32"/>
          <w:lang w:val="en-GB"/>
        </w:rPr>
        <w:t>_______________</w:t>
      </w:r>
    </w:p>
    <w:p w14:paraId="11FA29E4" w14:textId="77777777" w:rsidR="00E73592" w:rsidRPr="00E73592" w:rsidRDefault="00E73592" w:rsidP="00E831EF">
      <w:pPr>
        <w:spacing w:after="0" w:line="240" w:lineRule="auto"/>
        <w:rPr>
          <w:rFonts w:ascii="Calibri" w:hAnsi="Calibri" w:cs="Calibri"/>
          <w:sz w:val="32"/>
          <w:szCs w:val="32"/>
        </w:rPr>
      </w:pPr>
    </w:p>
    <w:p w14:paraId="184E3FFD" w14:textId="476F4014" w:rsidR="00DF2119" w:rsidRPr="00E73592" w:rsidRDefault="00DF3D03" w:rsidP="00E831EF">
      <w:pPr>
        <w:spacing w:after="0" w:line="240" w:lineRule="auto"/>
        <w:rPr>
          <w:rFonts w:ascii="Calibri" w:hAnsi="Calibri" w:cs="Calibri"/>
          <w:b/>
          <w:bCs/>
          <w:sz w:val="32"/>
          <w:szCs w:val="32"/>
          <w:lang w:val="en-GB"/>
        </w:rPr>
      </w:pPr>
      <w:r w:rsidRPr="00E73592">
        <w:rPr>
          <w:rFonts w:ascii="Calibri" w:hAnsi="Calibri" w:cs="Calibri"/>
          <w:b/>
          <w:bCs/>
          <w:sz w:val="32"/>
          <w:szCs w:val="32"/>
        </w:rPr>
        <w:t>Response to Reviewer's Comme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827"/>
        <w:gridCol w:w="4110"/>
      </w:tblGrid>
      <w:tr w:rsidR="00DF3D03" w:rsidRPr="00E73592" w14:paraId="69ABA86E" w14:textId="77777777" w:rsidTr="00DF3D03">
        <w:tc>
          <w:tcPr>
            <w:tcW w:w="1413" w:type="dxa"/>
          </w:tcPr>
          <w:p w14:paraId="764AFEB1" w14:textId="2BCA4893" w:rsidR="00DF3D03" w:rsidRPr="00E73592" w:rsidRDefault="00DF3D03" w:rsidP="00DF3D03">
            <w:pPr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Reviewers</w:t>
            </w:r>
          </w:p>
        </w:tc>
        <w:tc>
          <w:tcPr>
            <w:tcW w:w="3827" w:type="dxa"/>
          </w:tcPr>
          <w:p w14:paraId="3619C60F" w14:textId="706E51A1" w:rsidR="00DF3D03" w:rsidRPr="00E73592" w:rsidRDefault="00DF3D03" w:rsidP="00AB2E39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Reviewer Comments</w:t>
            </w:r>
          </w:p>
        </w:tc>
        <w:tc>
          <w:tcPr>
            <w:tcW w:w="4110" w:type="dxa"/>
          </w:tcPr>
          <w:p w14:paraId="15D00DBC" w14:textId="77777777" w:rsidR="00DF3D03" w:rsidRPr="00E73592" w:rsidRDefault="00DF3D03" w:rsidP="00AB2E39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Corrections</w:t>
            </w:r>
          </w:p>
        </w:tc>
      </w:tr>
      <w:tr w:rsidR="00DF3D03" w:rsidRPr="00E73592" w14:paraId="64F94635" w14:textId="77777777" w:rsidTr="00DF3D03">
        <w:tc>
          <w:tcPr>
            <w:tcW w:w="1413" w:type="dxa"/>
          </w:tcPr>
          <w:p w14:paraId="79697A92" w14:textId="791A1BDF" w:rsidR="00DF3D03" w:rsidRPr="00E73592" w:rsidRDefault="00DF3D03" w:rsidP="00AB2E39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E73592">
              <w:rPr>
                <w:rFonts w:ascii="Calibri" w:hAnsi="Calibri" w:cs="Calibri"/>
                <w:sz w:val="28"/>
                <w:szCs w:val="28"/>
              </w:rPr>
              <w:t>R1</w:t>
            </w:r>
          </w:p>
        </w:tc>
        <w:tc>
          <w:tcPr>
            <w:tcW w:w="3827" w:type="dxa"/>
          </w:tcPr>
          <w:p w14:paraId="5E90217B" w14:textId="7B6D2A67" w:rsidR="00DF3D03" w:rsidRPr="00E73592" w:rsidRDefault="00DF3D03" w:rsidP="00AB2E39">
            <w:pPr>
              <w:ind w:left="340" w:hanging="340"/>
              <w:jc w:val="both"/>
              <w:rPr>
                <w:rFonts w:ascii="Calibri" w:hAnsi="Calibri" w:cs="Calibri"/>
                <w:sz w:val="28"/>
                <w:szCs w:val="28"/>
                <w:cs/>
                <w:lang w:bidi="th-TH"/>
              </w:rPr>
            </w:pPr>
          </w:p>
        </w:tc>
        <w:tc>
          <w:tcPr>
            <w:tcW w:w="4110" w:type="dxa"/>
          </w:tcPr>
          <w:p w14:paraId="5A6161FE" w14:textId="665B508F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szCs w:val="28"/>
                <w:lang w:bidi="th-TH"/>
              </w:rPr>
            </w:pPr>
          </w:p>
        </w:tc>
      </w:tr>
      <w:tr w:rsidR="00DF3D03" w:rsidRPr="00E73592" w14:paraId="5197B469" w14:textId="77777777" w:rsidTr="00DF3D03">
        <w:tc>
          <w:tcPr>
            <w:tcW w:w="1413" w:type="dxa"/>
          </w:tcPr>
          <w:p w14:paraId="4A073F89" w14:textId="79AC33C4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  <w:szCs w:val="28"/>
              </w:rPr>
              <w:t>R2</w:t>
            </w:r>
          </w:p>
        </w:tc>
        <w:tc>
          <w:tcPr>
            <w:tcW w:w="3827" w:type="dxa"/>
          </w:tcPr>
          <w:p w14:paraId="6CA3EA2D" w14:textId="060D04FF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110" w:type="dxa"/>
          </w:tcPr>
          <w:p w14:paraId="35B0902C" w14:textId="0E5FF891" w:rsidR="00DF3D03" w:rsidRPr="00E73592" w:rsidRDefault="00DF3D03" w:rsidP="00DF3D03">
            <w:pPr>
              <w:ind w:left="463" w:hanging="463"/>
              <w:jc w:val="both"/>
              <w:rPr>
                <w:rFonts w:ascii="Calibri" w:hAnsi="Calibri" w:cs="Calibri"/>
                <w:color w:val="FF0000"/>
                <w:sz w:val="28"/>
                <w:szCs w:val="28"/>
                <w:cs/>
                <w:lang w:bidi="th-TH"/>
              </w:rPr>
            </w:pPr>
            <w:r w:rsidRPr="00E73592">
              <w:rPr>
                <w:rFonts w:ascii="Calibri" w:hAnsi="Calibri" w:cs="Calibri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DF3D03" w:rsidRPr="00E73592" w14:paraId="159ED9EA" w14:textId="77777777" w:rsidTr="00DF3D03">
        <w:tc>
          <w:tcPr>
            <w:tcW w:w="1413" w:type="dxa"/>
          </w:tcPr>
          <w:p w14:paraId="43F10479" w14:textId="3C85636F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  <w:szCs w:val="28"/>
              </w:rPr>
              <w:t>R3</w:t>
            </w:r>
          </w:p>
        </w:tc>
        <w:tc>
          <w:tcPr>
            <w:tcW w:w="3827" w:type="dxa"/>
          </w:tcPr>
          <w:p w14:paraId="1045781E" w14:textId="64446706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zCs w:val="28"/>
                <w:shd w:val="clear" w:color="auto" w:fill="FFFFFF"/>
                <w:rtl/>
                <w:cs/>
              </w:rPr>
            </w:pPr>
          </w:p>
        </w:tc>
        <w:tc>
          <w:tcPr>
            <w:tcW w:w="4110" w:type="dxa"/>
          </w:tcPr>
          <w:p w14:paraId="541DC86D" w14:textId="2F3138E2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szCs w:val="28"/>
                <w:cs/>
                <w:lang w:bidi="th-TH"/>
              </w:rPr>
            </w:pPr>
          </w:p>
        </w:tc>
      </w:tr>
      <w:tr w:rsidR="00DF3D03" w:rsidRPr="00E73592" w14:paraId="4327DAE9" w14:textId="77777777" w:rsidTr="00DF3D03">
        <w:tc>
          <w:tcPr>
            <w:tcW w:w="1413" w:type="dxa"/>
          </w:tcPr>
          <w:p w14:paraId="7DC4CE52" w14:textId="2986AFC2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</w:rPr>
              <w:t>R4</w:t>
            </w:r>
          </w:p>
        </w:tc>
        <w:tc>
          <w:tcPr>
            <w:tcW w:w="3827" w:type="dxa"/>
          </w:tcPr>
          <w:p w14:paraId="022C2850" w14:textId="77777777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hd w:val="clear" w:color="auto" w:fill="FFFFFF"/>
                <w:rtl/>
                <w:cs/>
              </w:rPr>
            </w:pPr>
          </w:p>
        </w:tc>
        <w:tc>
          <w:tcPr>
            <w:tcW w:w="4110" w:type="dxa"/>
          </w:tcPr>
          <w:p w14:paraId="731336BD" w14:textId="77777777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rtl/>
                <w:cs/>
              </w:rPr>
            </w:pPr>
          </w:p>
        </w:tc>
      </w:tr>
      <w:tr w:rsidR="00DF3D03" w:rsidRPr="00E73592" w14:paraId="3F721659" w14:textId="77777777" w:rsidTr="00DF3D03">
        <w:tc>
          <w:tcPr>
            <w:tcW w:w="1413" w:type="dxa"/>
          </w:tcPr>
          <w:p w14:paraId="168C001C" w14:textId="4AF58640" w:rsidR="00DF3D03" w:rsidRPr="00E73592" w:rsidRDefault="00DF3D03" w:rsidP="00AB2E39">
            <w:pPr>
              <w:jc w:val="center"/>
              <w:rPr>
                <w:rFonts w:ascii="Calibri" w:hAnsi="Calibri" w:cs="Calibri"/>
                <w:color w:val="000000" w:themeColor="text1"/>
                <w:sz w:val="28"/>
              </w:rPr>
            </w:pPr>
            <w:r w:rsidRPr="00E73592">
              <w:rPr>
                <w:rFonts w:ascii="Calibri" w:hAnsi="Calibri" w:cs="Calibri"/>
                <w:color w:val="000000" w:themeColor="text1"/>
                <w:sz w:val="28"/>
              </w:rPr>
              <w:t>R5</w:t>
            </w:r>
          </w:p>
        </w:tc>
        <w:tc>
          <w:tcPr>
            <w:tcW w:w="3827" w:type="dxa"/>
          </w:tcPr>
          <w:p w14:paraId="13ECFE3A" w14:textId="77777777" w:rsidR="00DF3D03" w:rsidRPr="00E73592" w:rsidRDefault="00DF3D03" w:rsidP="00AB2E39">
            <w:pPr>
              <w:ind w:left="340" w:hanging="340"/>
              <w:rPr>
                <w:rFonts w:ascii="Calibri" w:hAnsi="Calibri" w:cs="Calibri"/>
                <w:color w:val="000000" w:themeColor="text1"/>
                <w:sz w:val="28"/>
                <w:shd w:val="clear" w:color="auto" w:fill="FFFFFF"/>
                <w:rtl/>
                <w:cs/>
              </w:rPr>
            </w:pPr>
          </w:p>
        </w:tc>
        <w:tc>
          <w:tcPr>
            <w:tcW w:w="4110" w:type="dxa"/>
          </w:tcPr>
          <w:p w14:paraId="05E1B890" w14:textId="77777777" w:rsidR="00DF3D03" w:rsidRPr="00E73592" w:rsidRDefault="00DF3D03" w:rsidP="00AB2E39">
            <w:pPr>
              <w:jc w:val="both"/>
              <w:rPr>
                <w:rFonts w:ascii="Calibri" w:hAnsi="Calibri" w:cs="Calibri"/>
                <w:color w:val="FF0000"/>
                <w:sz w:val="28"/>
                <w:rtl/>
                <w:cs/>
              </w:rPr>
            </w:pPr>
          </w:p>
        </w:tc>
      </w:tr>
    </w:tbl>
    <w:p w14:paraId="0E741F1A" w14:textId="54ABFAEB" w:rsidR="00E5024B" w:rsidRPr="00E73592" w:rsidRDefault="00E5024B" w:rsidP="00E5024B">
      <w:pPr>
        <w:rPr>
          <w:rFonts w:ascii="Calibri" w:hAnsi="Calibri" w:cs="Calibri"/>
          <w:sz w:val="24"/>
          <w:szCs w:val="24"/>
        </w:rPr>
      </w:pPr>
      <w:r w:rsidRPr="00E73592">
        <w:rPr>
          <w:rFonts w:ascii="Calibri" w:hAnsi="Calibri" w:cs="Calibri"/>
          <w:b/>
          <w:bCs/>
          <w:sz w:val="24"/>
          <w:szCs w:val="24"/>
        </w:rPr>
        <w:t>NOTE</w:t>
      </w:r>
      <w:r w:rsidRPr="00E73592">
        <w:rPr>
          <w:rFonts w:ascii="Calibri" w:hAnsi="Calibri" w:cs="Calibri"/>
          <w:b/>
          <w:bCs/>
          <w:sz w:val="24"/>
          <w:szCs w:val="24"/>
          <w:cs/>
        </w:rPr>
        <w:t>:</w:t>
      </w:r>
      <w:r w:rsidRPr="00E73592">
        <w:rPr>
          <w:rFonts w:ascii="Calibri" w:hAnsi="Calibri" w:cs="Calibri"/>
          <w:sz w:val="24"/>
          <w:szCs w:val="24"/>
          <w:cs/>
        </w:rPr>
        <w:t xml:space="preserve"> </w:t>
      </w:r>
    </w:p>
    <w:p w14:paraId="768C2B6B" w14:textId="77777777" w:rsidR="00DF2119" w:rsidRPr="00E73592" w:rsidRDefault="00DF2119" w:rsidP="00673318">
      <w:pPr>
        <w:spacing w:line="240" w:lineRule="auto"/>
        <w:rPr>
          <w:rFonts w:ascii="Calibri" w:hAnsi="Calibri" w:cs="Calibri"/>
          <w:sz w:val="32"/>
          <w:szCs w:val="32"/>
          <w:lang w:val="en-GB"/>
        </w:rPr>
      </w:pPr>
    </w:p>
    <w:sectPr w:rsidR="00DF2119" w:rsidRPr="00E73592" w:rsidSect="00413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wMzI0MzY0NDEwMDZR0lEKTi0uzszPAykwqgUAtPTUJSwAAAA="/>
  </w:docVars>
  <w:rsids>
    <w:rsidRoot w:val="005B0107"/>
    <w:rsid w:val="00016C99"/>
    <w:rsid w:val="00097D96"/>
    <w:rsid w:val="0012114C"/>
    <w:rsid w:val="00122D23"/>
    <w:rsid w:val="00141220"/>
    <w:rsid w:val="00164E94"/>
    <w:rsid w:val="00196379"/>
    <w:rsid w:val="001D249B"/>
    <w:rsid w:val="002246F5"/>
    <w:rsid w:val="002B5A0E"/>
    <w:rsid w:val="002D7E68"/>
    <w:rsid w:val="002E2109"/>
    <w:rsid w:val="00334668"/>
    <w:rsid w:val="00387F00"/>
    <w:rsid w:val="003909DD"/>
    <w:rsid w:val="003A118C"/>
    <w:rsid w:val="003A7F9E"/>
    <w:rsid w:val="003F74EC"/>
    <w:rsid w:val="0041344E"/>
    <w:rsid w:val="004247CB"/>
    <w:rsid w:val="0045414F"/>
    <w:rsid w:val="00472C25"/>
    <w:rsid w:val="005430FE"/>
    <w:rsid w:val="00572F70"/>
    <w:rsid w:val="005A3DD2"/>
    <w:rsid w:val="005B0107"/>
    <w:rsid w:val="005D0475"/>
    <w:rsid w:val="006330A8"/>
    <w:rsid w:val="00673318"/>
    <w:rsid w:val="006E69CF"/>
    <w:rsid w:val="006F22FA"/>
    <w:rsid w:val="00723CBB"/>
    <w:rsid w:val="007253A0"/>
    <w:rsid w:val="0082709C"/>
    <w:rsid w:val="008422C9"/>
    <w:rsid w:val="00845A40"/>
    <w:rsid w:val="008609DB"/>
    <w:rsid w:val="008C4086"/>
    <w:rsid w:val="008E582D"/>
    <w:rsid w:val="008E5D37"/>
    <w:rsid w:val="008F5A4A"/>
    <w:rsid w:val="00936EFD"/>
    <w:rsid w:val="009872A4"/>
    <w:rsid w:val="009E6245"/>
    <w:rsid w:val="00AE42CD"/>
    <w:rsid w:val="00C22568"/>
    <w:rsid w:val="00C5568B"/>
    <w:rsid w:val="00DB10E6"/>
    <w:rsid w:val="00DD1CCF"/>
    <w:rsid w:val="00DF2119"/>
    <w:rsid w:val="00DF3D03"/>
    <w:rsid w:val="00E5024B"/>
    <w:rsid w:val="00E5091F"/>
    <w:rsid w:val="00E73592"/>
    <w:rsid w:val="00E831EF"/>
    <w:rsid w:val="00F5031C"/>
    <w:rsid w:val="00F566A7"/>
    <w:rsid w:val="00F8430B"/>
    <w:rsid w:val="00FF113E"/>
    <w:rsid w:val="00FF3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4521"/>
  <w15:docId w15:val="{BD58F929-6F6D-4C1F-B403-0C19DB08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F74EC"/>
    <w:rPr>
      <w:i/>
      <w:iCs/>
    </w:rPr>
  </w:style>
  <w:style w:type="table" w:styleId="TableGrid">
    <w:name w:val="Table Grid"/>
    <w:basedOn w:val="TableNormal"/>
    <w:uiPriority w:val="39"/>
    <w:rsid w:val="00DF3D03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aporn Pooksook</dc:creator>
  <cp:lastModifiedBy>ศีลวัต ร่มโพธิ์ชัย</cp:lastModifiedBy>
  <cp:revision>3</cp:revision>
  <cp:lastPrinted>2020-09-24T12:25:00Z</cp:lastPrinted>
  <dcterms:created xsi:type="dcterms:W3CDTF">2026-02-20T11:57:00Z</dcterms:created>
  <dcterms:modified xsi:type="dcterms:W3CDTF">2026-02-28T05:59:00Z</dcterms:modified>
</cp:coreProperties>
</file>